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7D2496" w:rsidRDefault="00000000">
      <w:pPr>
        <w:pStyle w:val="Title"/>
      </w:pPr>
      <w:r>
        <w:t>Statistic Descriptive in R</w:t>
      </w:r>
    </w:p>
    <w:p w:rsidR="007D2496" w:rsidRDefault="00000000">
      <w:pPr>
        <w:pStyle w:val="Author"/>
      </w:pPr>
      <w:r>
        <w:t>Rambu Marshanda Tamu Ina Paa</w:t>
      </w:r>
    </w:p>
    <w:p w:rsidR="007D2496" w:rsidRDefault="00000000" w:rsidP="00DE0CFB">
      <w:pPr>
        <w:pStyle w:val="Date"/>
      </w:pPr>
      <w:r>
        <w:t>2025-10-15</w:t>
      </w:r>
    </w:p>
    <w:p w:rsidR="007D2496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201483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logo-matana-whit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4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BodyText"/>
      </w:pPr>
      <w:r>
        <w:t xml:space="preserve">Pendidikan merupakan faktor penting dalam pembangunan sumber daya manusia. Ketersediaan fasilitas sekolah di setiap desa mencerminkan akses masyarakat terhadap pendidikan. Oleh karena itu, pada saat ini saya akan membahas mengenai </w:t>
      </w:r>
      <w:r>
        <w:rPr>
          <w:b/>
          <w:bCs/>
        </w:rPr>
        <w:t>“Jumlah Desa yang Memiliki Fasilitas Sekolah Menurut Provinsi dan Tingkat Pendidikan, 2024”</w:t>
      </w:r>
      <w:r>
        <w:t xml:space="preserve">. Data ini berisi jumlah desa yang memiliki fasilitas sekolah berdasarkan </w:t>
      </w:r>
      <w:r>
        <w:rPr>
          <w:b/>
          <w:bCs/>
        </w:rPr>
        <w:t>provinsi</w:t>
      </w:r>
      <w:r>
        <w:t xml:space="preserve"> dan </w:t>
      </w:r>
      <w:r>
        <w:rPr>
          <w:b/>
          <w:bCs/>
        </w:rPr>
        <w:t>tingkat pendidikan (SD, SMP, SMU, SMK, dan Perguruan Tinggi)</w:t>
      </w:r>
      <w:r>
        <w:t xml:space="preserve"> pada tahun 2024. Setiap baris mewakili satu provinsi di Indonesia, sedangkan kolom menunjukkan jumlah desa yang memiliki fasilitas di tiap jenjang pendidikan.</w:t>
      </w:r>
    </w:p>
    <w:p w:rsidR="007D2496" w:rsidRDefault="00000000">
      <w:pPr>
        <w:pStyle w:val="BodyText"/>
      </w:pPr>
      <w:r>
        <w:t xml:space="preserve">Sumber data: </w:t>
      </w:r>
      <w:hyperlink r:id="rId6">
        <w:r>
          <w:rPr>
            <w:rStyle w:val="Hyperlink"/>
          </w:rPr>
          <w:t>Badan Pusat Statistik(BPS) - Hasil Sensus Potensi Desa(Podes) 2024</w:t>
        </w:r>
      </w:hyperlink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xl)</w:t>
      </w:r>
      <w:r>
        <w:br/>
      </w:r>
      <w:r>
        <w:rPr>
          <w:rStyle w:val="NormalTok"/>
        </w:rPr>
        <w:t xml:space="preserve">Data_Desa_20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Jumlah Desa yang Memiliki Fasilitas Sekolah Menurut Provinsi dan Tingkat Pendidikan 2024.xlsx"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NormalTok"/>
        </w:rPr>
        <w:t>Data_Desa_2024</w:t>
      </w:r>
    </w:p>
    <w:p w:rsidR="007D2496" w:rsidRDefault="00000000">
      <w:pPr>
        <w:pStyle w:val="SourceCode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38 × 6</w:t>
      </w:r>
      <w:r>
        <w:br/>
      </w:r>
      <w:r>
        <w:rPr>
          <w:rStyle w:val="VerbatimChar"/>
        </w:rPr>
        <w:t>##    Provinsi                SD   SMP   SMU   SMK `Perguruan Tinggi`</w:t>
      </w:r>
      <w:r>
        <w:br/>
      </w:r>
      <w:r>
        <w:rPr>
          <w:rStyle w:val="VerbatimChar"/>
        </w:rPr>
        <w:t>##    &lt;chr&gt;                &lt;dbl&gt; &lt;dbl&gt; &lt;dbl&gt; &lt;dbl&gt;              &lt;dbl&gt;</w:t>
      </w:r>
      <w:r>
        <w:br/>
      </w:r>
      <w:r>
        <w:rPr>
          <w:rStyle w:val="VerbatimChar"/>
        </w:rPr>
        <w:t>##  1 ACEH                  3382  1421   735   205                119</w:t>
      </w:r>
      <w:r>
        <w:br/>
      </w:r>
      <w:r>
        <w:rPr>
          <w:rStyle w:val="VerbatimChar"/>
        </w:rPr>
        <w:t>##  2 SUMATERA UTARA        5003  2319  1147   712                202</w:t>
      </w:r>
      <w:r>
        <w:br/>
      </w:r>
      <w:r>
        <w:rPr>
          <w:rStyle w:val="VerbatimChar"/>
        </w:rPr>
        <w:t>##  3 SUMATERA BARAT        1256   808   415   180                102</w:t>
      </w:r>
      <w:r>
        <w:br/>
      </w:r>
      <w:r>
        <w:rPr>
          <w:rStyle w:val="VerbatimChar"/>
        </w:rPr>
        <w:t>##  4 RIAU                  1811  1210   631   259                 80</w:t>
      </w:r>
      <w:r>
        <w:br/>
      </w:r>
      <w:r>
        <w:rPr>
          <w:rStyle w:val="VerbatimChar"/>
        </w:rPr>
        <w:t>##  5 JAMBI                 1484   810   393   169                 42</w:t>
      </w:r>
      <w:r>
        <w:br/>
      </w:r>
      <w:r>
        <w:rPr>
          <w:rStyle w:val="VerbatimChar"/>
        </w:rPr>
        <w:t>##  6 SUMATERA SELATAN      2996  1410   720   252                 99</w:t>
      </w:r>
      <w:r>
        <w:br/>
      </w:r>
      <w:r>
        <w:rPr>
          <w:rStyle w:val="VerbatimChar"/>
        </w:rPr>
        <w:t>##  7 BENGKULU              1187   488   194    93                 27</w:t>
      </w:r>
      <w:r>
        <w:br/>
      </w:r>
      <w:r>
        <w:rPr>
          <w:rStyle w:val="VerbatimChar"/>
        </w:rPr>
        <w:t>##  8 LAMPUNG               2537  1437   695   405                 96</w:t>
      </w:r>
      <w:r>
        <w:br/>
      </w:r>
      <w:r>
        <w:rPr>
          <w:rStyle w:val="VerbatimChar"/>
        </w:rPr>
        <w:t>##  9 KEP. BANGKA BELITUNG   391   217    85    49                 16</w:t>
      </w:r>
      <w:r>
        <w:br/>
      </w:r>
      <w:r>
        <w:rPr>
          <w:rStyle w:val="VerbatimChar"/>
        </w:rPr>
        <w:t>## 10 KEP. RIAU              408   249   132    62                 33</w:t>
      </w:r>
      <w:r>
        <w:br/>
      </w:r>
      <w:r>
        <w:rPr>
          <w:rStyle w:val="VerbatimChar"/>
        </w:rPr>
        <w:t>## # ℹ 28 more rows</w:t>
      </w:r>
    </w:p>
    <w:p w:rsidR="007D2496" w:rsidRDefault="00000000">
      <w:pPr>
        <w:pStyle w:val="Heading1"/>
      </w:pPr>
      <w:bookmarkStart w:id="0" w:name="analisis-deskriptif"/>
      <w:r>
        <w:lastRenderedPageBreak/>
        <w:t>Analisis Deskriptif</w:t>
      </w:r>
    </w:p>
    <w:p w:rsidR="007D2496" w:rsidRDefault="00000000">
      <w:pPr>
        <w:pStyle w:val="Heading2"/>
      </w:pPr>
      <w:bookmarkStart w:id="1" w:name="tingkat-sd"/>
      <w:r>
        <w:t>Tingkat SD</w:t>
      </w:r>
    </w:p>
    <w:p w:rsidR="007D249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64.0   566.5  1221.5  1907.1  2041.2  8442.0</w:t>
      </w:r>
    </w:p>
    <w:p w:rsidR="007D249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</w:t>
      </w:r>
    </w:p>
    <w:p w:rsidR="007D2496" w:rsidRDefault="00000000">
      <w:pPr>
        <w:pStyle w:val="SourceCode"/>
      </w:pPr>
      <w:r>
        <w:rPr>
          <w:rStyle w:val="VerbatimChar"/>
        </w:rPr>
        <w:t>## [1] 1907.105</w:t>
      </w:r>
    </w:p>
    <w:p w:rsidR="007D249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</w:t>
      </w:r>
    </w:p>
    <w:p w:rsidR="007D2496" w:rsidRDefault="00000000">
      <w:pPr>
        <w:pStyle w:val="SourceCode"/>
      </w:pPr>
      <w:r>
        <w:rPr>
          <w:rStyle w:val="VerbatimChar"/>
        </w:rPr>
        <w:t>## [1] 1221.5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</w:t>
      </w:r>
    </w:p>
    <w:p w:rsidR="007D2496" w:rsidRDefault="00000000">
      <w:pPr>
        <w:pStyle w:val="SourceCode"/>
      </w:pPr>
      <w:r>
        <w:rPr>
          <w:rStyle w:val="VerbatimChar"/>
        </w:rPr>
        <w:t>## [1] NA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NA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D2496" w:rsidRDefault="00000000">
      <w:pPr>
        <w:pStyle w:val="SourceCode"/>
      </w:pPr>
      <w:r>
        <w:rPr>
          <w:rStyle w:val="VerbatimChar"/>
        </w:rPr>
        <w:t>## [1] 8178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</w:t>
      </w:r>
    </w:p>
    <w:p w:rsidR="007D2496" w:rsidRDefault="00000000">
      <w:pPr>
        <w:pStyle w:val="SourceCode"/>
      </w:pPr>
      <w:r>
        <w:rPr>
          <w:rStyle w:val="VerbatimChar"/>
        </w:rPr>
        <w:t>## [1] 4064265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D)</w:t>
      </w:r>
    </w:p>
    <w:p w:rsidR="007D2496" w:rsidRDefault="00000000">
      <w:pPr>
        <w:pStyle w:val="SourceCode"/>
      </w:pPr>
      <w:r>
        <w:rPr>
          <w:rStyle w:val="VerbatimChar"/>
        </w:rPr>
        <w:t>## [1] 2016.002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D,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25% </w:t>
      </w:r>
      <w:r>
        <w:br/>
      </w:r>
      <w:r>
        <w:rPr>
          <w:rStyle w:val="VerbatimChar"/>
        </w:rPr>
        <w:t>## 566.5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D,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DE0CFB" w:rsidRPr="00DE0CFB" w:rsidRDefault="00000000">
      <w:pPr>
        <w:pStyle w:val="SourceCode"/>
        <w:rPr>
          <w:rFonts w:ascii="Consolas" w:hAnsi="Consolas"/>
          <w:sz w:val="22"/>
        </w:rPr>
      </w:pPr>
      <w:r>
        <w:rPr>
          <w:rStyle w:val="VerbatimChar"/>
        </w:rPr>
        <w:t xml:space="preserve">##     75% </w:t>
      </w:r>
      <w:r>
        <w:br/>
      </w:r>
      <w:r>
        <w:rPr>
          <w:rStyle w:val="VerbatimChar"/>
        </w:rPr>
        <w:t>## 2041.25</w:t>
      </w:r>
    </w:p>
    <w:p w:rsidR="007D2496" w:rsidRDefault="00000000">
      <w:pPr>
        <w:pStyle w:val="Heading3"/>
      </w:pPr>
      <w:bookmarkStart w:id="2" w:name="visualisasi-data-tingkat-sd"/>
      <w:proofErr w:type="spellStart"/>
      <w:r>
        <w:lastRenderedPageBreak/>
        <w:t>Visualisasi</w:t>
      </w:r>
      <w:proofErr w:type="spellEnd"/>
      <w:r>
        <w:t xml:space="preserve"> Data Tingkat SD</w:t>
      </w:r>
    </w:p>
    <w:p w:rsid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1F813A63" wp14:editId="3BA9B212">
            <wp:extent cx="5784831" cy="3241963"/>
            <wp:effectExtent l="0" t="0" r="0" b="0"/>
            <wp:docPr id="1730263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Rambu-Marshanda_UTS-Pengantar-Sains-Data_files/figure-docx/grafik-S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3894" cy="3291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Default="00DE0CFB" w:rsidP="00DE0CFB">
      <w:pPr>
        <w:pStyle w:val="BodyText"/>
      </w:pPr>
    </w:p>
    <w:p w:rsidR="00DE0CFB" w:rsidRP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453865C8" wp14:editId="1FA5910F">
            <wp:extent cx="6051665" cy="3840480"/>
            <wp:effectExtent l="0" t="0" r="0" b="0"/>
            <wp:docPr id="8297738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Rambu-Marshanda_UTS-Pengantar-Sains-Data_files/figure-docx/grafik-SD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69829" cy="38520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52160" cy="3624349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Rambu-Marshanda_UTS-Pengantar-Sains-Data_files/figure-docx/grafik-SD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2359" cy="3636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Pr="00DE0CFB" w:rsidRDefault="00DE0CFB" w:rsidP="00DE0CFB">
      <w:pPr>
        <w:pStyle w:val="BodyText"/>
      </w:pPr>
    </w:p>
    <w:p w:rsidR="007D2496" w:rsidRDefault="00000000">
      <w:pPr>
        <w:pStyle w:val="Heading2"/>
      </w:pPr>
      <w:bookmarkStart w:id="3" w:name="tingkat-smp"/>
      <w:bookmarkEnd w:id="1"/>
      <w:bookmarkEnd w:id="2"/>
      <w:r>
        <w:t>Tingkat SMP</w:t>
      </w:r>
    </w:p>
    <w:p w:rsidR="007D249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10.0   268.8   746.5  1022.0  1246.8  4905.0</w:t>
      </w:r>
    </w:p>
    <w:p w:rsidR="007D249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</w:t>
      </w:r>
    </w:p>
    <w:p w:rsidR="007D2496" w:rsidRDefault="00000000">
      <w:pPr>
        <w:pStyle w:val="SourceCode"/>
      </w:pPr>
      <w:r>
        <w:rPr>
          <w:rStyle w:val="VerbatimChar"/>
        </w:rPr>
        <w:t>## [1] 1021.974</w:t>
      </w:r>
    </w:p>
    <w:p w:rsidR="007D249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</w:t>
      </w:r>
    </w:p>
    <w:p w:rsidR="007D2496" w:rsidRDefault="00000000">
      <w:pPr>
        <w:pStyle w:val="SourceCode"/>
      </w:pPr>
      <w:r>
        <w:rPr>
          <w:rStyle w:val="VerbatimChar"/>
        </w:rPr>
        <w:t>## [1] 746.5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</w:t>
      </w:r>
    </w:p>
    <w:p w:rsidR="007D2496" w:rsidRDefault="00000000">
      <w:pPr>
        <w:pStyle w:val="SourceCode"/>
      </w:pPr>
      <w:r>
        <w:rPr>
          <w:rStyle w:val="VerbatimChar"/>
        </w:rPr>
        <w:t>## [1] NA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NA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D2496" w:rsidRDefault="00000000">
      <w:pPr>
        <w:pStyle w:val="SourceCode"/>
      </w:pPr>
      <w:r>
        <w:rPr>
          <w:rStyle w:val="VerbatimChar"/>
        </w:rPr>
        <w:t>## [1] 4795</w:t>
      </w:r>
    </w:p>
    <w:p w:rsidR="007D2496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</w:t>
      </w:r>
    </w:p>
    <w:p w:rsidR="007D2496" w:rsidRDefault="00000000">
      <w:pPr>
        <w:pStyle w:val="SourceCode"/>
      </w:pPr>
      <w:r>
        <w:rPr>
          <w:rStyle w:val="VerbatimChar"/>
        </w:rPr>
        <w:t>## [1] 1253402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P)</w:t>
      </w:r>
    </w:p>
    <w:p w:rsidR="007D2496" w:rsidRDefault="00000000">
      <w:pPr>
        <w:pStyle w:val="SourceCode"/>
      </w:pPr>
      <w:r>
        <w:rPr>
          <w:rStyle w:val="VerbatimChar"/>
        </w:rPr>
        <w:t>## [1] 1119.554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MP,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25% </w:t>
      </w:r>
      <w:r>
        <w:br/>
      </w:r>
      <w:r>
        <w:rPr>
          <w:rStyle w:val="VerbatimChar"/>
        </w:rPr>
        <w:t>## 268.75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MP,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 75% </w:t>
      </w:r>
      <w:r>
        <w:br/>
      </w:r>
      <w:r>
        <w:rPr>
          <w:rStyle w:val="VerbatimChar"/>
        </w:rPr>
        <w:t>## 1246.75</w:t>
      </w:r>
    </w:p>
    <w:p w:rsidR="007D2496" w:rsidRDefault="00000000">
      <w:pPr>
        <w:pStyle w:val="Heading3"/>
      </w:pPr>
      <w:bookmarkStart w:id="4" w:name="visualisasi-data-tingkat-smp"/>
      <w:proofErr w:type="spellStart"/>
      <w:r>
        <w:t>Visualisasi</w:t>
      </w:r>
      <w:proofErr w:type="spellEnd"/>
      <w:r>
        <w:t xml:space="preserve"> Data Tingkat SMP</w:t>
      </w:r>
    </w:p>
    <w:p w:rsidR="00DE0CFB" w:rsidRP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50A46BE2" wp14:editId="4ECBAC25">
            <wp:extent cx="5719156" cy="4156075"/>
            <wp:effectExtent l="0" t="0" r="0" b="0"/>
            <wp:docPr id="7851605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Rambu-Marshanda_UTS-Pengantar-Sains-Data_files/figure-docx/grafik-SMP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0816" cy="4186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3391593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Rambu-Marshanda_UTS-Pengantar-Sains-Data_files/figure-docx/grafik-SMP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1864" cy="339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Pr="00DE0CFB" w:rsidRDefault="00DE0CFB" w:rsidP="00DE0CFB">
      <w:pPr>
        <w:pStyle w:val="BodyText"/>
      </w:pPr>
    </w:p>
    <w:p w:rsidR="007D2496" w:rsidRDefault="00000000">
      <w:pPr>
        <w:pStyle w:val="FirstParagraph"/>
      </w:pPr>
      <w:r>
        <w:rPr>
          <w:noProof/>
        </w:rPr>
        <w:drawing>
          <wp:inline distT="0" distB="0" distL="0" distR="0">
            <wp:extent cx="5334000" cy="3640974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Rambu-Marshanda_UTS-Pengantar-Sains-Data_files/figure-docx/grafik-SMP-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3492" cy="3647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Pr="00DE0CFB" w:rsidRDefault="00DE0CFB" w:rsidP="00DE0CFB">
      <w:pPr>
        <w:pStyle w:val="BodyText"/>
      </w:pPr>
    </w:p>
    <w:p w:rsidR="007D2496" w:rsidRDefault="00000000">
      <w:pPr>
        <w:pStyle w:val="Heading2"/>
      </w:pPr>
      <w:bookmarkStart w:id="5" w:name="tingkat-smu"/>
      <w:bookmarkEnd w:id="3"/>
      <w:bookmarkEnd w:id="4"/>
      <w:r>
        <w:t>Tingkat SMU</w:t>
      </w:r>
    </w:p>
    <w:p w:rsidR="007D249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</w:t>
      </w:r>
    </w:p>
    <w:p w:rsidR="007D2496" w:rsidRDefault="00000000">
      <w:pPr>
        <w:pStyle w:val="SourceCode"/>
      </w:pPr>
      <w:r>
        <w:rPr>
          <w:rStyle w:val="VerbatimChar"/>
        </w:rPr>
        <w:lastRenderedPageBreak/>
        <w:t xml:space="preserve">##    Min. 1st Qu.  Median    Mean 3rd Qu.    Max. </w:t>
      </w:r>
      <w:r>
        <w:br/>
      </w:r>
      <w:r>
        <w:rPr>
          <w:rStyle w:val="VerbatimChar"/>
        </w:rPr>
        <w:t>##    32.0   136.0   284.0   477.1   658.0  2587.0</w:t>
      </w:r>
    </w:p>
    <w:p w:rsidR="007D249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</w:t>
      </w:r>
    </w:p>
    <w:p w:rsidR="007D2496" w:rsidRDefault="00000000">
      <w:pPr>
        <w:pStyle w:val="SourceCode"/>
      </w:pPr>
      <w:r>
        <w:rPr>
          <w:rStyle w:val="VerbatimChar"/>
        </w:rPr>
        <w:t>## [1] 477.1316</w:t>
      </w:r>
    </w:p>
    <w:p w:rsidR="007D249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</w:t>
      </w:r>
    </w:p>
    <w:p w:rsidR="007D2496" w:rsidRDefault="00000000">
      <w:pPr>
        <w:pStyle w:val="SourceCode"/>
      </w:pPr>
      <w:r>
        <w:rPr>
          <w:rStyle w:val="VerbatimChar"/>
        </w:rPr>
        <w:t>## [1] 284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</w:t>
      </w:r>
    </w:p>
    <w:p w:rsidR="007D2496" w:rsidRDefault="00000000">
      <w:pPr>
        <w:pStyle w:val="SourceCode"/>
      </w:pPr>
      <w:r>
        <w:rPr>
          <w:rStyle w:val="VerbatimChar"/>
        </w:rPr>
        <w:t>## [1] 148 274 415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2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D2496" w:rsidRDefault="00000000">
      <w:pPr>
        <w:pStyle w:val="SourceCode"/>
      </w:pPr>
      <w:r>
        <w:rPr>
          <w:rStyle w:val="VerbatimChar"/>
        </w:rPr>
        <w:t>## [1] 2555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</w:t>
      </w:r>
    </w:p>
    <w:p w:rsidR="007D2496" w:rsidRDefault="00000000">
      <w:pPr>
        <w:pStyle w:val="SourceCode"/>
      </w:pPr>
      <w:r>
        <w:rPr>
          <w:rStyle w:val="VerbatimChar"/>
        </w:rPr>
        <w:t>## [1] 306989.2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U)</w:t>
      </w:r>
    </w:p>
    <w:p w:rsidR="007D2496" w:rsidRDefault="00000000">
      <w:pPr>
        <w:pStyle w:val="SourceCode"/>
      </w:pPr>
      <w:r>
        <w:rPr>
          <w:rStyle w:val="VerbatimChar"/>
        </w:rPr>
        <w:t>## [1] 554.0661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MU,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25% </w:t>
      </w:r>
      <w:r>
        <w:br/>
      </w:r>
      <w:r>
        <w:rPr>
          <w:rStyle w:val="VerbatimChar"/>
        </w:rPr>
        <w:t>## 136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MU,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75% </w:t>
      </w:r>
      <w:r>
        <w:br/>
      </w:r>
      <w:r>
        <w:rPr>
          <w:rStyle w:val="VerbatimChar"/>
        </w:rPr>
        <w:t>## 658</w:t>
      </w:r>
    </w:p>
    <w:p w:rsidR="007D2496" w:rsidRDefault="00000000">
      <w:pPr>
        <w:pStyle w:val="Heading3"/>
      </w:pPr>
      <w:bookmarkStart w:id="6" w:name="visualisasi-data-tingkat-smu"/>
      <w:proofErr w:type="spellStart"/>
      <w:r>
        <w:lastRenderedPageBreak/>
        <w:t>Visualisasi</w:t>
      </w:r>
      <w:proofErr w:type="spellEnd"/>
      <w:r>
        <w:t xml:space="preserve"> Data Tingkat SMU</w:t>
      </w:r>
    </w:p>
    <w:p w:rsid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2F1E27E5" wp14:editId="32ED555B">
            <wp:extent cx="5586153" cy="3906520"/>
            <wp:effectExtent l="0" t="0" r="0" b="0"/>
            <wp:docPr id="18960821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Rambu-Marshanda_UTS-Pengantar-Sains-Data_files/figure-docx/grafik-SMU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3032" cy="3911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Default="00DE0CFB" w:rsidP="00DE0CFB">
      <w:pPr>
        <w:pStyle w:val="BodyText"/>
      </w:pPr>
    </w:p>
    <w:p w:rsidR="00DE0CFB" w:rsidRP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1FE8D665" wp14:editId="4275A5B3">
            <wp:extent cx="5586095" cy="3923030"/>
            <wp:effectExtent l="0" t="0" r="0" b="0"/>
            <wp:docPr id="10560762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Rambu-Marshanda_UTS-Pengantar-Sains-Data_files/figure-docx/grafik-SMU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94535" cy="3928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636029" cy="36576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Rambu-Marshanda_UTS-Pengantar-Sains-Data_files/figure-docx/grafik-SMU-3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51136" cy="3667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Pr="00DE0CFB" w:rsidRDefault="00DE0CFB" w:rsidP="00DE0CFB">
      <w:pPr>
        <w:pStyle w:val="BodyText"/>
      </w:pPr>
    </w:p>
    <w:p w:rsidR="007D2496" w:rsidRDefault="00000000">
      <w:pPr>
        <w:pStyle w:val="Heading2"/>
      </w:pPr>
      <w:bookmarkStart w:id="7" w:name="tingkat-smk"/>
      <w:bookmarkEnd w:id="5"/>
      <w:bookmarkEnd w:id="6"/>
      <w:r>
        <w:t>Tingkat SMK</w:t>
      </w:r>
    </w:p>
    <w:p w:rsidR="007D249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15.00   69.75  152.50  289.74  257.25 2070.00</w:t>
      </w:r>
    </w:p>
    <w:p w:rsidR="007D249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</w:t>
      </w:r>
    </w:p>
    <w:p w:rsidR="007D2496" w:rsidRDefault="00000000">
      <w:pPr>
        <w:pStyle w:val="SourceCode"/>
      </w:pPr>
      <w:r>
        <w:rPr>
          <w:rStyle w:val="VerbatimChar"/>
        </w:rPr>
        <w:t>## [1] 289.7368</w:t>
      </w:r>
    </w:p>
    <w:p w:rsidR="007D249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</w:t>
      </w:r>
    </w:p>
    <w:p w:rsidR="007D2496" w:rsidRDefault="00000000">
      <w:pPr>
        <w:pStyle w:val="SourceCode"/>
      </w:pPr>
      <w:r>
        <w:rPr>
          <w:rStyle w:val="VerbatimChar"/>
        </w:rPr>
        <w:t>## [1] 152.5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</w:t>
      </w:r>
    </w:p>
    <w:p w:rsidR="007D2496" w:rsidRDefault="00000000">
      <w:pPr>
        <w:pStyle w:val="SourceCode"/>
      </w:pPr>
      <w:r>
        <w:rPr>
          <w:rStyle w:val="VerbatimChar"/>
        </w:rPr>
        <w:t>## [1] NA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NA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D2496" w:rsidRDefault="00000000">
      <w:pPr>
        <w:pStyle w:val="SourceCode"/>
      </w:pPr>
      <w:r>
        <w:rPr>
          <w:rStyle w:val="VerbatimChar"/>
        </w:rPr>
        <w:t>## [1] 2055</w:t>
      </w:r>
    </w:p>
    <w:p w:rsidR="007D2496" w:rsidRDefault="00000000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</w:t>
      </w:r>
    </w:p>
    <w:p w:rsidR="007D2496" w:rsidRDefault="00000000">
      <w:pPr>
        <w:pStyle w:val="SourceCode"/>
      </w:pPr>
      <w:r>
        <w:rPr>
          <w:rStyle w:val="VerbatimChar"/>
        </w:rPr>
        <w:t>## [1] 195169.4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>SMK)</w:t>
      </w:r>
    </w:p>
    <w:p w:rsidR="007D2496" w:rsidRDefault="00000000">
      <w:pPr>
        <w:pStyle w:val="SourceCode"/>
      </w:pPr>
      <w:r>
        <w:rPr>
          <w:rStyle w:val="VerbatimChar"/>
        </w:rPr>
        <w:t>## [1] 441.7799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MK,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25% </w:t>
      </w:r>
      <w:r>
        <w:br/>
      </w:r>
      <w:r>
        <w:rPr>
          <w:rStyle w:val="VerbatimChar"/>
        </w:rPr>
        <w:t>## 69.75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NormalTok"/>
        </w:rPr>
        <w:t xml:space="preserve">SMK,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75% </w:t>
      </w:r>
      <w:r>
        <w:br/>
      </w:r>
      <w:r>
        <w:rPr>
          <w:rStyle w:val="VerbatimChar"/>
        </w:rPr>
        <w:t>## 257.25</w:t>
      </w:r>
    </w:p>
    <w:p w:rsidR="007D2496" w:rsidRDefault="00000000">
      <w:pPr>
        <w:pStyle w:val="Heading3"/>
      </w:pPr>
      <w:bookmarkStart w:id="8" w:name="visualisasi-data-tingkat-smk"/>
      <w:proofErr w:type="spellStart"/>
      <w:r>
        <w:t>Visualisasi</w:t>
      </w:r>
      <w:proofErr w:type="spellEnd"/>
      <w:r>
        <w:t xml:space="preserve"> Data Tingkat SMK</w:t>
      </w:r>
    </w:p>
    <w:p w:rsidR="00DE0CFB" w:rsidRP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2ACBA62E" wp14:editId="61B30C19">
            <wp:extent cx="5685905" cy="3906520"/>
            <wp:effectExtent l="0" t="0" r="0" b="0"/>
            <wp:docPr id="176122860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Rambu-Marshanda_UTS-Pengantar-Sains-Data_files/figure-docx/grafik-SMK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97158" cy="391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702531" cy="3574415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Rambu-Marshanda_UTS-Pengantar-Sains-Data_files/figure-docx/grafik-SMK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133" cy="3582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FirstParagraph"/>
      </w:pPr>
      <w:r>
        <w:rPr>
          <w:noProof/>
        </w:rPr>
        <w:drawing>
          <wp:inline distT="0" distB="0" distL="0" distR="0">
            <wp:extent cx="5702300" cy="3690620"/>
            <wp:effectExtent l="0" t="0" r="0" b="0"/>
            <wp:docPr id="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Rambu-Marshanda_UTS-Pengantar-Sains-Data_files/figure-docx/grafik-SMK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7837" cy="3700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Heading2"/>
      </w:pPr>
      <w:bookmarkStart w:id="9" w:name="tingkat-perguruan-tinggi"/>
      <w:bookmarkEnd w:id="7"/>
      <w:bookmarkEnd w:id="8"/>
      <w:r>
        <w:t>Tingkat Perguruan Tinggi</w:t>
      </w:r>
    </w:p>
    <w:p w:rsidR="007D249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8.00   23.50   46.50   86.55   98.25  477.00</w:t>
      </w:r>
    </w:p>
    <w:p w:rsidR="007D2496" w:rsidRDefault="00000000">
      <w:pPr>
        <w:pStyle w:val="SourceCode"/>
      </w:pPr>
      <w:r>
        <w:rPr>
          <w:rStyle w:val="FunctionTok"/>
        </w:rPr>
        <w:t>me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lastRenderedPageBreak/>
        <w:t>## [1] 86.55263</w:t>
      </w:r>
    </w:p>
    <w:p w:rsidR="007D2496" w:rsidRDefault="00000000">
      <w:pPr>
        <w:pStyle w:val="SourceCode"/>
      </w:pPr>
      <w:r>
        <w:rPr>
          <w:rStyle w:val="FunctionTok"/>
        </w:rPr>
        <w:t>median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>## [1] 46.5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Mod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>## [1] 16</w:t>
      </w:r>
      <w:r>
        <w:br/>
      </w:r>
      <w:r>
        <w:rPr>
          <w:rStyle w:val="VerbatimChar"/>
        </w:rPr>
        <w:t>## attr(,"freq")</w:t>
      </w:r>
      <w:r>
        <w:br/>
      </w:r>
      <w:r>
        <w:rPr>
          <w:rStyle w:val="VerbatimChar"/>
        </w:rPr>
        <w:t>## [1] 4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ang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</w:t>
      </w:r>
    </w:p>
    <w:p w:rsidR="007D2496" w:rsidRDefault="00000000">
      <w:pPr>
        <w:pStyle w:val="SourceCode"/>
      </w:pPr>
      <w:r>
        <w:rPr>
          <w:rStyle w:val="VerbatimChar"/>
        </w:rPr>
        <w:t>## [1] 469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Var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>## [1] 12153.71</w:t>
      </w:r>
    </w:p>
    <w:p w:rsidR="007D249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escTools)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</w:t>
      </w:r>
      <w:r>
        <w:rPr>
          <w:rStyle w:val="NormalTok"/>
        </w:rPr>
        <w:t xml:space="preserve">(DescTools))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escTool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d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>## [1] 110.2439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25% </w:t>
      </w:r>
      <w:r>
        <w:br/>
      </w:r>
      <w:r>
        <w:rPr>
          <w:rStyle w:val="VerbatimChar"/>
        </w:rPr>
        <w:t>## 23.5</w:t>
      </w:r>
    </w:p>
    <w:p w:rsidR="007D2496" w:rsidRDefault="00000000">
      <w:pPr>
        <w:pStyle w:val="SourceCode"/>
      </w:pPr>
      <w:r>
        <w:rPr>
          <w:rStyle w:val="FunctionTok"/>
        </w:rPr>
        <w:t>quantile</w:t>
      </w:r>
      <w:r>
        <w:rPr>
          <w:rStyle w:val="NormalTok"/>
        </w:rPr>
        <w:t>(Data_Desa_2024</w:t>
      </w:r>
      <w:r>
        <w:rPr>
          <w:rStyle w:val="SpecialCharTok"/>
        </w:rPr>
        <w:t>$</w:t>
      </w:r>
      <w:r>
        <w:rPr>
          <w:rStyle w:val="StringTok"/>
        </w:rPr>
        <w:t>`</w:t>
      </w:r>
      <w:r>
        <w:rPr>
          <w:rStyle w:val="AttributeTok"/>
        </w:rPr>
        <w:t>Perguruan Tinggi</w:t>
      </w:r>
      <w:r>
        <w:rPr>
          <w:rStyle w:val="StringTok"/>
        </w:rPr>
        <w:t>`</w:t>
      </w:r>
      <w:r>
        <w:rPr>
          <w:rStyle w:val="NormalTok"/>
        </w:rPr>
        <w:t xml:space="preserve">, </w:t>
      </w:r>
      <w:r>
        <w:rPr>
          <w:rStyle w:val="FloatTok"/>
        </w:rPr>
        <w:t>0.75</w:t>
      </w:r>
      <w:r>
        <w:rPr>
          <w:rStyle w:val="NormalTok"/>
        </w:rPr>
        <w:t>)</w:t>
      </w:r>
    </w:p>
    <w:p w:rsidR="007D2496" w:rsidRDefault="00000000">
      <w:pPr>
        <w:pStyle w:val="SourceCode"/>
      </w:pPr>
      <w:r>
        <w:rPr>
          <w:rStyle w:val="VerbatimChar"/>
        </w:rPr>
        <w:t xml:space="preserve">##   75% </w:t>
      </w:r>
      <w:r>
        <w:br/>
      </w:r>
      <w:r>
        <w:rPr>
          <w:rStyle w:val="VerbatimChar"/>
        </w:rPr>
        <w:t>## 98.25</w:t>
      </w:r>
    </w:p>
    <w:p w:rsidR="007D2496" w:rsidRDefault="00000000">
      <w:pPr>
        <w:pStyle w:val="Heading3"/>
      </w:pPr>
      <w:bookmarkStart w:id="10" w:name="Xb31759b0199464c41c6395282278469e46b23e5"/>
      <w:r>
        <w:lastRenderedPageBreak/>
        <w:t>Visualisasi Data Tingkat Perguruan Tinggi</w:t>
      </w:r>
    </w:p>
    <w:p w:rsid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7E44CB6F" wp14:editId="303D4A60">
            <wp:extent cx="5785658" cy="3607435"/>
            <wp:effectExtent l="0" t="0" r="0" b="0"/>
            <wp:docPr id="180564078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Rambu-Marshanda_UTS-Pengantar-Sains-Data_files/figure-docx/grafik-PT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3432" cy="3618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E0CFB" w:rsidRDefault="00DE0CFB" w:rsidP="00DE0CFB">
      <w:pPr>
        <w:pStyle w:val="BodyText"/>
      </w:pPr>
    </w:p>
    <w:p w:rsidR="00DE0CFB" w:rsidRPr="00DE0CFB" w:rsidRDefault="00DE0CFB" w:rsidP="00DE0CFB">
      <w:pPr>
        <w:pStyle w:val="BodyText"/>
      </w:pPr>
      <w:r>
        <w:rPr>
          <w:noProof/>
        </w:rPr>
        <w:drawing>
          <wp:inline distT="0" distB="0" distL="0" distR="0" wp14:anchorId="1CD787CE" wp14:editId="13819838">
            <wp:extent cx="6001789" cy="3623945"/>
            <wp:effectExtent l="0" t="0" r="0" b="0"/>
            <wp:docPr id="21101836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" name="Picture" descr="Rambu-Marshanda_UTS-Pengantar-Sains-Data_files/figure-docx/grafik-PT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5131" cy="36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835535" cy="3441065"/>
            <wp:effectExtent l="0" t="0" r="0" b="0"/>
            <wp:docPr id="7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Picture" descr="Rambu-Marshanda_UTS-Pengantar-Sains-Data_files/figure-docx/grafik-PT-3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59118" cy="3454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D2496" w:rsidRDefault="00000000">
      <w:pPr>
        <w:pStyle w:val="BodyText"/>
      </w:pPr>
      <w:r>
        <w:t>🎀 Terima Kasih Telah Membaca 🎀</w:t>
      </w:r>
    </w:p>
    <w:p w:rsidR="007D2496" w:rsidRDefault="00000000">
      <w:pPr>
        <w:pStyle w:val="BodyText"/>
      </w:pPr>
      <w:r>
        <w:t>Semoga harimu seindah warna soft pink ini 💖</w:t>
      </w:r>
      <w:bookmarkEnd w:id="0"/>
      <w:bookmarkEnd w:id="9"/>
      <w:bookmarkEnd w:id="10"/>
    </w:p>
    <w:sectPr w:rsidR="007D2496" w:rsidSect="00DE0CFB">
      <w:footnotePr>
        <w:numRestart w:val="eachSect"/>
      </w:footnotePr>
      <w:pgSz w:w="12240" w:h="15840"/>
      <w:pgMar w:top="1440" w:right="1440" w:bottom="606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38A84F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10910043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D2496"/>
    <w:rsid w:val="00723CE8"/>
    <w:rsid w:val="007D2496"/>
    <w:rsid w:val="00DE0CF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6BEFD80"/>
  <w15:docId w15:val="{E32FB9C3-BDB1-F04B-A8FB-CC0F4DD0C2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hyperlink" Target="https://www.bps.go.id/id/statistics-table/2/MjA1IzI=/jumlah-desa-yang-memiliki-fasilitas-sekolah-menurut-provinsi-dan-tingkat-pendidikan.html" TargetMode="External"/><Relationship Id="rId11" Type="http://schemas.openxmlformats.org/officeDocument/2006/relationships/image" Target="media/image6.png"/><Relationship Id="rId5" Type="http://schemas.openxmlformats.org/officeDocument/2006/relationships/image" Target="media/image1.png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4</Pages>
  <Words>964</Words>
  <Characters>5497</Characters>
  <Application>Microsoft Office Word</Application>
  <DocSecurity>0</DocSecurity>
  <Lines>45</Lines>
  <Paragraphs>12</Paragraphs>
  <ScaleCrop>false</ScaleCrop>
  <Company/>
  <LinksUpToDate>false</LinksUpToDate>
  <CharactersWithSpaces>6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 Descriptive in R</dc:title>
  <dc:creator>Rambu Marshanda Tamu Ina Paa</dc:creator>
  <cp:keywords/>
  <cp:lastModifiedBy>Ina Marshanda</cp:lastModifiedBy>
  <cp:revision>2</cp:revision>
  <dcterms:created xsi:type="dcterms:W3CDTF">2025-10-15T11:41:00Z</dcterms:created>
  <dcterms:modified xsi:type="dcterms:W3CDTF">2025-10-15T11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10-15</vt:lpwstr>
  </property>
  <property fmtid="{D5CDD505-2E9C-101B-9397-08002B2CF9AE}" pid="3" name="output">
    <vt:lpwstr/>
  </property>
</Properties>
</file>